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D126D" w14:textId="77777777" w:rsidR="00CE0E7A" w:rsidRDefault="00161A77" w:rsidP="00CE0E7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43D41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CE0E7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608B7C9" w14:textId="77777777" w:rsidR="00CE0E7A" w:rsidRDefault="00CE0E7A" w:rsidP="00CE0E7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77F9234" w14:textId="77777777" w:rsidR="00CE0E7A" w:rsidRDefault="00CE0E7A" w:rsidP="00CE0E7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418BC39" w14:textId="77777777" w:rsidR="00CE0E7A" w:rsidRDefault="00CE0E7A" w:rsidP="00CE0E7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6FE79D5E" w14:textId="4BBF821F" w:rsidR="00CE0E7A" w:rsidRPr="00CE0E7A" w:rsidRDefault="00CE0E7A" w:rsidP="00CE0E7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5:  Maximum Bench Press – Confidence and Prediction Intervals</w:t>
      </w:r>
    </w:p>
    <w:p w14:paraId="3486AF19" w14:textId="34244E96" w:rsidR="00DA644D" w:rsidRDefault="00000000">
      <w:pPr>
        <w:pStyle w:val="Heading2"/>
      </w:pPr>
      <w:r>
        <w:t>Reading in data</w:t>
      </w:r>
    </w:p>
    <w:p w14:paraId="2DF82FE5" w14:textId="6D40A7AD" w:rsidR="00DA644D" w:rsidRDefault="00A84C5D">
      <w:pPr>
        <w:pStyle w:val="SourceCode"/>
      </w:pPr>
      <w:r w:rsidRPr="00A84C5D"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highschool_female_athletes.csv'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colnames</w:t>
      </w:r>
      <w:r w:rsidR="00000000">
        <w:rPr>
          <w:rStyle w:val="NormalTok"/>
        </w:rPr>
        <w:t>(</w:t>
      </w:r>
      <w:r w:rsidRPr="00A84C5D">
        <w:rPr>
          <w:rStyle w:val="NormalTok"/>
        </w:rPr>
        <w:t>athlet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check column names</w:t>
      </w:r>
    </w:p>
    <w:p w14:paraId="2552278E" w14:textId="77777777" w:rsidR="00DA644D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5BC43160" w14:textId="77777777" w:rsidR="00DA644D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10A711F6" w14:textId="0CED94F7" w:rsidR="00DA644D" w:rsidRDefault="00000000">
      <w:pPr>
        <w:pStyle w:val="SourceCode"/>
      </w:pPr>
      <w:r>
        <w:rPr>
          <w:rStyle w:val="NormalTok"/>
        </w:rPr>
        <w:t>lin</w:t>
      </w:r>
      <w:r w:rsidR="00A84C5D">
        <w:rPr>
          <w:rStyle w:val="NormalTok"/>
        </w:rPr>
        <w:t>R</w:t>
      </w:r>
      <w:r>
        <w:rPr>
          <w:rStyle w:val="NormalTok"/>
        </w:rPr>
        <w:t xml:space="preserve">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A84C5D" w:rsidRPr="00A84C5D">
        <w:rPr>
          <w:rStyle w:val="NormalTok"/>
        </w:rPr>
        <w:t>athlete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</w:t>
      </w:r>
      <w:r w:rsidR="00A84C5D">
        <w:rPr>
          <w:rStyle w:val="NormalTok"/>
        </w:rPr>
        <w:t>R</w:t>
      </w:r>
      <w:r>
        <w:rPr>
          <w:rStyle w:val="NormalTok"/>
        </w:rPr>
        <w:t>eg)</w:t>
      </w:r>
    </w:p>
    <w:p w14:paraId="7468B4EC" w14:textId="0C880C30" w:rsidR="00DA644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axBP..lbs. ~ BP60, data = </w:t>
      </w:r>
      <w:r w:rsidR="00A84C5D" w:rsidRPr="00A84C5D">
        <w:rPr>
          <w:rStyle w:val="VerbatimChar"/>
        </w:rPr>
        <w:t>athlet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9205  -5.9027  -0.7237   5.4989  19.0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3.5369     1.9565  32.475  &lt; 2e-16 ***</w:t>
      </w:r>
      <w:r>
        <w:br/>
      </w:r>
      <w:r>
        <w:rPr>
          <w:rStyle w:val="VerbatimChar"/>
        </w:rPr>
        <w:t>## BP60          1.4911     0.1497   9.958 6.48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03 on 55 degrees of freedom</w:t>
      </w:r>
      <w:r>
        <w:br/>
      </w:r>
      <w:r>
        <w:rPr>
          <w:rStyle w:val="VerbatimChar"/>
        </w:rPr>
        <w:t xml:space="preserve">## Multiple R-squared:  0.6432, Adjusted R-squared:  0.6368 </w:t>
      </w:r>
      <w:r>
        <w:br/>
      </w:r>
      <w:r>
        <w:rPr>
          <w:rStyle w:val="VerbatimChar"/>
        </w:rPr>
        <w:t>## F-statistic: 99.17 on 1 and 55 DF,  p-value: 6.481e-14</w:t>
      </w:r>
    </w:p>
    <w:p w14:paraId="6FF1C887" w14:textId="77777777" w:rsidR="00DA644D" w:rsidRDefault="00000000">
      <w:pPr>
        <w:pStyle w:val="Heading2"/>
      </w:pPr>
      <w:bookmarkStart w:id="2" w:name="X97228393940ab5934f42f066edb46ee9ee90e1c"/>
      <w:bookmarkEnd w:id="1"/>
      <w:r>
        <w:lastRenderedPageBreak/>
        <w:t>To find a 95% confidence for the population mean for x = 11</w:t>
      </w:r>
    </w:p>
    <w:p w14:paraId="29A6DA8E" w14:textId="48642735" w:rsidR="00DA644D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lin</w:t>
      </w:r>
      <w:r w:rsidR="00A84C5D">
        <w:rPr>
          <w:rStyle w:val="NormalTok"/>
        </w:rPr>
        <w:t>R</w:t>
      </w:r>
      <w:r>
        <w:rPr>
          <w:rStyle w:val="NormalTok"/>
        </w:rPr>
        <w:t xml:space="preserve">eg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P60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'confidence'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11B48A4" w14:textId="77777777" w:rsidR="00DA644D" w:rsidRDefault="00000000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79.93844 77.81405 82.0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1.060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8.003188</w:t>
      </w:r>
    </w:p>
    <w:p w14:paraId="0EBE60E5" w14:textId="77777777" w:rsidR="00DA644D" w:rsidRDefault="00000000">
      <w:pPr>
        <w:pStyle w:val="Heading2"/>
      </w:pPr>
      <w:bookmarkStart w:id="3" w:name="X13d9ffeed5d0384ff9dcdfc9ad2b367c05b2abc"/>
      <w:bookmarkEnd w:id="2"/>
      <w:r>
        <w:t>To find a 95% prediction interval for a single observation of x = 11</w:t>
      </w:r>
    </w:p>
    <w:p w14:paraId="3897F634" w14:textId="1C388BB7" w:rsidR="00DA644D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lin</w:t>
      </w:r>
      <w:r w:rsidR="00A84C5D">
        <w:rPr>
          <w:rStyle w:val="NormalTok"/>
        </w:rPr>
        <w:t>R</w:t>
      </w:r>
      <w:r>
        <w:rPr>
          <w:rStyle w:val="NormalTok"/>
        </w:rPr>
        <w:t xml:space="preserve">eg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P60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)</w:t>
      </w:r>
    </w:p>
    <w:p w14:paraId="38CCF308" w14:textId="77777777" w:rsidR="00DA644D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79.93844 63.75961 96.11727</w:t>
      </w:r>
      <w:bookmarkEnd w:id="3"/>
    </w:p>
    <w:sectPr w:rsidR="00DA64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7ED90" w14:textId="77777777" w:rsidR="00161A77" w:rsidRDefault="00161A77">
      <w:pPr>
        <w:spacing w:after="0"/>
      </w:pPr>
      <w:r>
        <w:separator/>
      </w:r>
    </w:p>
  </w:endnote>
  <w:endnote w:type="continuationSeparator" w:id="0">
    <w:p w14:paraId="1424EEF3" w14:textId="77777777" w:rsidR="00161A77" w:rsidRDefault="00161A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E6E19" w14:textId="77777777" w:rsidR="00161A77" w:rsidRDefault="00161A77">
      <w:r>
        <w:separator/>
      </w:r>
    </w:p>
  </w:footnote>
  <w:footnote w:type="continuationSeparator" w:id="0">
    <w:p w14:paraId="2E42821A" w14:textId="77777777" w:rsidR="00161A77" w:rsidRDefault="00161A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CA8D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18259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644D"/>
    <w:rsid w:val="00161A77"/>
    <w:rsid w:val="00A84C5D"/>
    <w:rsid w:val="00CE0E7A"/>
    <w:rsid w:val="00DA644D"/>
    <w:rsid w:val="00EE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C531110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7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58:00Z</dcterms:created>
  <dcterms:modified xsi:type="dcterms:W3CDTF">2022-08-0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